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5D061" w14:textId="48079567" w:rsidR="0057518E" w:rsidRDefault="0057518E" w:rsidP="0057518E">
      <w:pPr>
        <w:shd w:val="clear" w:color="auto" w:fill="FFFFFF"/>
        <w:spacing w:after="0" w:line="240" w:lineRule="auto"/>
        <w:outlineLvl w:val="2"/>
      </w:pPr>
      <w:r>
        <w:t>Deaf Schools:</w:t>
      </w:r>
    </w:p>
    <w:p w14:paraId="7C0536AB" w14:textId="77777777" w:rsidR="0057518E" w:rsidRDefault="0057518E" w:rsidP="0057518E">
      <w:pPr>
        <w:shd w:val="clear" w:color="auto" w:fill="FFFFFF"/>
        <w:spacing w:after="0" w:line="240" w:lineRule="auto"/>
        <w:outlineLvl w:val="2"/>
      </w:pPr>
    </w:p>
    <w:p w14:paraId="32725498" w14:textId="44CB5FCD" w:rsidR="00BD5D6E" w:rsidRPr="0013037D" w:rsidRDefault="00BD5D6E" w:rsidP="00BD5D6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outlineLvl w:val="2"/>
        <w:rPr>
          <w:rFonts w:ascii="Cambria" w:eastAsia="Times New Roman" w:hAnsi="Cambria" w:cs="Tahoma"/>
          <w:lang w:eastAsia="en-IN"/>
        </w:rPr>
      </w:pPr>
      <w:hyperlink r:id="rId5" w:history="1">
        <w:proofErr w:type="spellStart"/>
        <w:r w:rsidRPr="0013037D">
          <w:rPr>
            <w:rFonts w:ascii="Cambria" w:eastAsia="Times New Roman" w:hAnsi="Cambria" w:cs="Tahoma"/>
            <w:lang w:eastAsia="en-IN"/>
          </w:rPr>
          <w:t>Goonge</w:t>
        </w:r>
        <w:proofErr w:type="spellEnd"/>
        <w:r w:rsidRPr="0013037D">
          <w:rPr>
            <w:rFonts w:ascii="Cambria" w:eastAsia="Times New Roman" w:hAnsi="Cambria" w:cs="Tahoma"/>
            <w:lang w:eastAsia="en-IN"/>
          </w:rPr>
          <w:t xml:space="preserve"> Bahre Ka Vidyalaya</w:t>
        </w:r>
      </w:hyperlink>
    </w:p>
    <w:p w14:paraId="672406B6" w14:textId="37ED61A3" w:rsidR="00BD5D6E" w:rsidRPr="00BD5D6E" w:rsidRDefault="00BD5D6E" w:rsidP="00BD5D6E">
      <w:pPr>
        <w:shd w:val="clear" w:color="auto" w:fill="FFFFFF"/>
        <w:spacing w:after="0" w:line="240" w:lineRule="auto"/>
        <w:rPr>
          <w:rFonts w:ascii="Cambria" w:eastAsia="Times New Roman" w:hAnsi="Cambria" w:cs="Arial"/>
          <w:lang w:eastAsia="en-IN"/>
        </w:rPr>
      </w:pPr>
      <w:r w:rsidRPr="00BD5D6E">
        <w:rPr>
          <w:rFonts w:ascii="Cambria" w:eastAsia="Times New Roman" w:hAnsi="Cambria" w:cs="Arial"/>
          <w:lang w:eastAsia="en-IN"/>
        </w:rPr>
        <w:t>127/70A, W-1 Block, Saket Nagar, Saket Nagar, Kanpur, Uttar Pradesh - 208014,India</w:t>
      </w:r>
    </w:p>
    <w:p w14:paraId="4D770C0F" w14:textId="5CB21734" w:rsidR="00A61F3D" w:rsidRPr="0013037D" w:rsidRDefault="00A61F3D">
      <w:pPr>
        <w:rPr>
          <w:rFonts w:ascii="Cambria" w:hAnsi="Cambria"/>
        </w:rPr>
      </w:pPr>
    </w:p>
    <w:p w14:paraId="3730FE02" w14:textId="0010BB0A" w:rsidR="00BD5D6E" w:rsidRPr="0013037D" w:rsidRDefault="00BD5D6E" w:rsidP="00BD5D6E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3037D">
        <w:rPr>
          <w:rFonts w:ascii="Cambria" w:hAnsi="Cambria"/>
        </w:rPr>
        <w:t>Jyoti Badhir Vidyalaya</w:t>
      </w:r>
    </w:p>
    <w:p w14:paraId="1CE41C1E" w14:textId="0B63AE7D" w:rsidR="00BD5D6E" w:rsidRPr="0013037D" w:rsidRDefault="00BD5D6E" w:rsidP="00BD5D6E">
      <w:pPr>
        <w:pStyle w:val="ListParagraph"/>
        <w:rPr>
          <w:rFonts w:ascii="Cambria" w:hAnsi="Cambria"/>
        </w:rPr>
      </w:pPr>
      <w:proofErr w:type="spellStart"/>
      <w:r w:rsidRPr="0013037D">
        <w:rPr>
          <w:rFonts w:ascii="Cambria" w:hAnsi="Cambria"/>
        </w:rPr>
        <w:t>Bithoor</w:t>
      </w:r>
      <w:proofErr w:type="spellEnd"/>
      <w:r w:rsidRPr="0013037D">
        <w:rPr>
          <w:rFonts w:ascii="Cambria" w:hAnsi="Cambria"/>
        </w:rPr>
        <w:t xml:space="preserve"> Kalan, </w:t>
      </w:r>
      <w:proofErr w:type="spellStart"/>
      <w:r w:rsidRPr="0013037D">
        <w:rPr>
          <w:rFonts w:ascii="Cambria" w:hAnsi="Cambria"/>
        </w:rPr>
        <w:t>Bithoor</w:t>
      </w:r>
      <w:proofErr w:type="spellEnd"/>
      <w:r w:rsidRPr="0013037D">
        <w:rPr>
          <w:rFonts w:ascii="Cambria" w:hAnsi="Cambria"/>
        </w:rPr>
        <w:t>, Kanpur – 209201</w:t>
      </w:r>
    </w:p>
    <w:p w14:paraId="72FB6357" w14:textId="0A299A2D" w:rsidR="00BD5D6E" w:rsidRPr="0013037D" w:rsidRDefault="00BD5D6E" w:rsidP="00BD5D6E">
      <w:pPr>
        <w:pStyle w:val="ListParagraph"/>
        <w:rPr>
          <w:rFonts w:ascii="Cambria" w:hAnsi="Cambria"/>
        </w:rPr>
      </w:pPr>
    </w:p>
    <w:p w14:paraId="02E542E3" w14:textId="5E51B12D" w:rsidR="006E3CAD" w:rsidRPr="00250393" w:rsidRDefault="006E3CAD" w:rsidP="00250393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3037D">
        <w:rPr>
          <w:rFonts w:ascii="Cambria" w:hAnsi="Cambria"/>
          <w:shd w:val="clear" w:color="auto" w:fill="FFFFFF"/>
        </w:rPr>
        <w:t>Sanket Government Dumb and Deaf School, Mohan Road, Lucknow (Junior High School)</w:t>
      </w:r>
    </w:p>
    <w:p w14:paraId="4AFFC128" w14:textId="77777777" w:rsidR="00250393" w:rsidRPr="00250393" w:rsidRDefault="00250393" w:rsidP="00250393">
      <w:pPr>
        <w:pStyle w:val="ListParagraph"/>
        <w:rPr>
          <w:rFonts w:ascii="Cambria" w:hAnsi="Cambria"/>
        </w:rPr>
      </w:pPr>
    </w:p>
    <w:p w14:paraId="089DA4B6" w14:textId="56D9F2A2" w:rsidR="006E3CAD" w:rsidRPr="0013037D" w:rsidRDefault="006E3CAD" w:rsidP="006E3CAD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13037D">
        <w:rPr>
          <w:rFonts w:ascii="Cambria" w:hAnsi="Cambria"/>
        </w:rPr>
        <w:t xml:space="preserve">NC Chaturvedi School for the Deaf, </w:t>
      </w:r>
      <w:proofErr w:type="spellStart"/>
      <w:r w:rsidRPr="0013037D">
        <w:rPr>
          <w:rFonts w:ascii="Cambria" w:hAnsi="Cambria"/>
        </w:rPr>
        <w:t>Aishbagh</w:t>
      </w:r>
      <w:proofErr w:type="spellEnd"/>
      <w:r w:rsidRPr="0013037D">
        <w:rPr>
          <w:rFonts w:ascii="Cambria" w:hAnsi="Cambria"/>
        </w:rPr>
        <w:t>, Lucknow</w:t>
      </w:r>
    </w:p>
    <w:p w14:paraId="5BFE1E07" w14:textId="6EF826C4" w:rsidR="0013037D" w:rsidRPr="0013037D" w:rsidRDefault="0013037D" w:rsidP="0013037D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Cambria" w:hAnsi="Cambria" w:cs="Open Sans"/>
          <w:sz w:val="22"/>
          <w:szCs w:val="22"/>
        </w:rPr>
      </w:pPr>
      <w:r w:rsidRPr="0013037D">
        <w:rPr>
          <w:rStyle w:val="Strong"/>
          <w:rFonts w:ascii="Cambria" w:hAnsi="Cambria" w:cs="Open Sans"/>
          <w:b w:val="0"/>
          <w:bCs w:val="0"/>
          <w:sz w:val="22"/>
          <w:szCs w:val="22"/>
          <w:bdr w:val="none" w:sz="0" w:space="0" w:color="auto" w:frame="1"/>
        </w:rPr>
        <w:t>(</w:t>
      </w:r>
      <w:r w:rsidRPr="0013037D">
        <w:rPr>
          <w:rStyle w:val="Strong"/>
          <w:rFonts w:ascii="Cambria" w:hAnsi="Cambria" w:cs="Open Sans"/>
          <w:b w:val="0"/>
          <w:bCs w:val="0"/>
          <w:sz w:val="22"/>
          <w:szCs w:val="22"/>
          <w:bdr w:val="none" w:sz="0" w:space="0" w:color="auto" w:frame="1"/>
        </w:rPr>
        <w:t>Pincode: </w:t>
      </w:r>
      <w:r w:rsidRPr="0013037D">
        <w:rPr>
          <w:rFonts w:ascii="Cambria" w:hAnsi="Cambria" w:cs="Open Sans"/>
          <w:sz w:val="22"/>
          <w:szCs w:val="22"/>
        </w:rPr>
        <w:t>226004</w:t>
      </w:r>
    </w:p>
    <w:p w14:paraId="708D27A9" w14:textId="26F3204E" w:rsidR="00B76B0F" w:rsidRPr="00FF1490" w:rsidRDefault="0013037D" w:rsidP="00FF1490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Cambria" w:hAnsi="Cambria" w:cs="Open Sans"/>
          <w:sz w:val="22"/>
          <w:szCs w:val="22"/>
        </w:rPr>
      </w:pPr>
      <w:r w:rsidRPr="0013037D">
        <w:rPr>
          <w:rStyle w:val="Strong"/>
          <w:rFonts w:ascii="Cambria" w:hAnsi="Cambria" w:cs="Open Sans"/>
          <w:b w:val="0"/>
          <w:bCs w:val="0"/>
          <w:sz w:val="22"/>
          <w:szCs w:val="22"/>
          <w:bdr w:val="none" w:sz="0" w:space="0" w:color="auto" w:frame="1"/>
        </w:rPr>
        <w:t>Address: </w:t>
      </w:r>
      <w:r w:rsidRPr="0013037D">
        <w:rPr>
          <w:rFonts w:ascii="Cambria" w:hAnsi="Cambria" w:cs="Open Sans"/>
          <w:sz w:val="22"/>
          <w:szCs w:val="22"/>
        </w:rPr>
        <w:t xml:space="preserve">Deaf and Dumb School, Tilak Nagar Rd, Ram Nagar Colony, </w:t>
      </w:r>
      <w:proofErr w:type="spellStart"/>
      <w:r w:rsidRPr="0013037D">
        <w:rPr>
          <w:rFonts w:ascii="Cambria" w:hAnsi="Cambria" w:cs="Open Sans"/>
          <w:sz w:val="22"/>
          <w:szCs w:val="22"/>
        </w:rPr>
        <w:t>Aishbagh</w:t>
      </w:r>
      <w:proofErr w:type="spellEnd"/>
      <w:r w:rsidRPr="0013037D">
        <w:rPr>
          <w:rFonts w:ascii="Cambria" w:hAnsi="Cambria" w:cs="Open Sans"/>
          <w:sz w:val="22"/>
          <w:szCs w:val="22"/>
        </w:rPr>
        <w:t>, Lucknow, Uttar Pradesh 226004</w:t>
      </w:r>
      <w:r w:rsidRPr="0013037D">
        <w:rPr>
          <w:rFonts w:ascii="Cambria" w:hAnsi="Cambria" w:cs="Open Sans"/>
          <w:sz w:val="22"/>
          <w:szCs w:val="22"/>
        </w:rPr>
        <w:t>)</w:t>
      </w:r>
    </w:p>
    <w:sectPr w:rsidR="00B76B0F" w:rsidRPr="00FF1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623AA"/>
    <w:multiLevelType w:val="hybridMultilevel"/>
    <w:tmpl w:val="B6C667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NDExNTI2MzI0szBQ0lEKTi0uzszPAykwrAUAn39lsywAAAA="/>
  </w:docVars>
  <w:rsids>
    <w:rsidRoot w:val="00155AA5"/>
    <w:rsid w:val="0013037D"/>
    <w:rsid w:val="00155AA5"/>
    <w:rsid w:val="00250393"/>
    <w:rsid w:val="0057518E"/>
    <w:rsid w:val="006E3CAD"/>
    <w:rsid w:val="00A61F3D"/>
    <w:rsid w:val="00B742E0"/>
    <w:rsid w:val="00B76B0F"/>
    <w:rsid w:val="00BD5D6E"/>
    <w:rsid w:val="00EC4AAA"/>
    <w:rsid w:val="00FF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5462E"/>
  <w15:chartTrackingRefBased/>
  <w15:docId w15:val="{D01397C2-FF8C-4D2E-A476-6FDC0AFC0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3C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D5D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D5D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D5D6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D5D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BD5D6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3C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n">
    <w:name w:val="fn"/>
    <w:basedOn w:val="DefaultParagraphFont"/>
    <w:rsid w:val="006E3CAD"/>
  </w:style>
  <w:style w:type="character" w:styleId="Strong">
    <w:name w:val="Strong"/>
    <w:basedOn w:val="DefaultParagraphFont"/>
    <w:uiPriority w:val="22"/>
    <w:qFormat/>
    <w:rsid w:val="001303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dufrog.in/schools/goonge-bahre-ka-vidyalaya-kanpur-p0cagrsab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wat Gupta</dc:creator>
  <cp:keywords/>
  <dc:description/>
  <cp:lastModifiedBy>Shashwat Gupta</cp:lastModifiedBy>
  <cp:revision>9</cp:revision>
  <dcterms:created xsi:type="dcterms:W3CDTF">2022-03-15T05:07:00Z</dcterms:created>
  <dcterms:modified xsi:type="dcterms:W3CDTF">2022-03-15T05:34:00Z</dcterms:modified>
</cp:coreProperties>
</file>